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D4F" w:rsidRPr="00AC39DB" w:rsidRDefault="00C83079" w:rsidP="00260F17">
      <w:pPr>
        <w:spacing w:line="360" w:lineRule="auto"/>
        <w:rPr>
          <w:b/>
          <w:sz w:val="28"/>
          <w:szCs w:val="28"/>
          <w:lang w:eastAsia="zh-TW"/>
        </w:rPr>
      </w:pPr>
      <w:r w:rsidRPr="00AC39DB">
        <w:rPr>
          <w:rFonts w:hint="eastAsia"/>
          <w:b/>
          <w:sz w:val="28"/>
          <w:szCs w:val="28"/>
          <w:lang w:eastAsia="zh-TW"/>
        </w:rPr>
        <w:t>【無國界的愛】貼地助理教授不分膚色</w:t>
      </w:r>
      <w:r w:rsidRPr="00AC39DB">
        <w:rPr>
          <w:rFonts w:hint="eastAsia"/>
          <w:b/>
          <w:sz w:val="28"/>
          <w:szCs w:val="28"/>
          <w:lang w:eastAsia="zh-TW"/>
        </w:rPr>
        <w:t xml:space="preserve"> </w:t>
      </w:r>
      <w:r w:rsidRPr="00AC39DB">
        <w:rPr>
          <w:rFonts w:hint="eastAsia"/>
          <w:b/>
          <w:sz w:val="28"/>
          <w:szCs w:val="28"/>
          <w:lang w:eastAsia="zh-TW"/>
        </w:rPr>
        <w:t>與尋求庇護者同行</w:t>
      </w:r>
    </w:p>
    <w:p w:rsidR="00260F17" w:rsidRPr="004E636B" w:rsidRDefault="00260F17" w:rsidP="00260F17">
      <w:pPr>
        <w:spacing w:line="360" w:lineRule="auto"/>
        <w:rPr>
          <w:lang w:eastAsia="zh-TW"/>
        </w:rPr>
      </w:pPr>
      <w:r w:rsidRPr="004E636B">
        <w:rPr>
          <w:rFonts w:hint="eastAsia"/>
          <w:lang w:eastAsia="zh-TW"/>
        </w:rPr>
        <w:t>【蘋果日報</w:t>
      </w:r>
      <w:r w:rsidR="004E636B" w:rsidRPr="004E636B">
        <w:rPr>
          <w:rFonts w:hint="eastAsia"/>
          <w:lang w:eastAsia="zh-TW"/>
        </w:rPr>
        <w:t>】</w:t>
      </w:r>
      <w:r w:rsidR="004E636B" w:rsidRPr="004E636B">
        <w:rPr>
          <w:rFonts w:hint="eastAsia"/>
          <w:lang w:eastAsia="zh-TW"/>
        </w:rPr>
        <w:t xml:space="preserve"> </w:t>
      </w:r>
      <w:r w:rsidRPr="004E636B">
        <w:rPr>
          <w:rFonts w:hint="eastAsia"/>
          <w:lang w:eastAsia="zh-TW"/>
        </w:rPr>
        <w:t>|</w:t>
      </w:r>
      <w:r w:rsidRPr="004E636B">
        <w:rPr>
          <w:lang w:eastAsia="zh-TW"/>
        </w:rPr>
        <w:t xml:space="preserve"> </w:t>
      </w:r>
      <w:r w:rsidRPr="00260F17">
        <w:rPr>
          <w:rFonts w:hint="eastAsia"/>
          <w:lang w:eastAsia="zh-TW"/>
        </w:rPr>
        <w:t>20</w:t>
      </w:r>
      <w:r w:rsidRPr="00260F17">
        <w:rPr>
          <w:lang w:eastAsia="zh-TW"/>
        </w:rPr>
        <w:t xml:space="preserve"> January </w:t>
      </w:r>
      <w:r w:rsidR="00C83079" w:rsidRPr="00260F17">
        <w:rPr>
          <w:rFonts w:hint="eastAsia"/>
          <w:lang w:eastAsia="zh-TW"/>
        </w:rPr>
        <w:t>2017</w:t>
      </w:r>
    </w:p>
    <w:p w:rsidR="00260F17" w:rsidRDefault="00260F17" w:rsidP="00260F17">
      <w:pPr>
        <w:spacing w:line="360" w:lineRule="auto"/>
        <w:rPr>
          <w:b/>
          <w:lang w:eastAsia="zh-TW"/>
        </w:rPr>
      </w:pPr>
    </w:p>
    <w:p w:rsidR="00C83079" w:rsidRDefault="00C83079" w:rsidP="00260F17">
      <w:pPr>
        <w:spacing w:line="360" w:lineRule="auto"/>
        <w:rPr>
          <w:lang w:eastAsia="zh-TW"/>
        </w:rPr>
      </w:pPr>
      <w:r>
        <w:rPr>
          <w:rFonts w:hint="eastAsia"/>
          <w:lang w:eastAsia="zh-TW"/>
        </w:rPr>
        <w:t>還記得那幀敍利亞難民男童伏屍海邊的照片嗎？難民香港也有，只是我們認識太少。於香港教育大學當助理教授的伍鳳嫦（</w:t>
      </w:r>
      <w:r>
        <w:rPr>
          <w:lang w:eastAsia="zh-TW"/>
        </w:rPr>
        <w:t>Isabella</w:t>
      </w:r>
      <w:r>
        <w:rPr>
          <w:rFonts w:hint="eastAsia"/>
          <w:lang w:eastAsia="zh-TW"/>
        </w:rPr>
        <w:t>）是少數為難民及</w:t>
      </w:r>
      <w:bookmarkStart w:id="0" w:name="_GoBack"/>
      <w:bookmarkEnd w:id="0"/>
      <w:r>
        <w:rPr>
          <w:rFonts w:hint="eastAsia"/>
          <w:lang w:eastAsia="zh-TW"/>
        </w:rPr>
        <w:t>尋求庇護者奔走的香港人，學院內她研究難民政策；學院外她捲起衣袖，組織尋求庇護家庭小孩</w:t>
      </w:r>
      <w:r>
        <w:rPr>
          <w:lang w:eastAsia="zh-TW"/>
        </w:rPr>
        <w:t>Playgroup</w:t>
      </w:r>
      <w:r>
        <w:rPr>
          <w:rFonts w:hint="eastAsia"/>
          <w:lang w:eastAsia="zh-TW"/>
        </w:rPr>
        <w:t>、解決他們家居漏水問題、派棉被尿片奶粉，親力親為。這位女俠甚至影響其他同路人行善。</w:t>
      </w:r>
    </w:p>
    <w:p w:rsidR="00C83079" w:rsidRDefault="00C83079" w:rsidP="00260F17">
      <w:pPr>
        <w:spacing w:line="360" w:lineRule="auto"/>
        <w:rPr>
          <w:lang w:eastAsia="zh-TW"/>
        </w:rPr>
      </w:pPr>
      <w:r>
        <w:rPr>
          <w:rFonts w:hint="eastAsia"/>
          <w:lang w:eastAsia="zh-TW"/>
        </w:rPr>
        <w:t>曾為時代週刊記者，現職香港教育大學亞洲及政策研究學系助理教授的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是主流世界精英，課堂中的她跟一般學者無異；但換上便服，就是一位貼地非常的行動者，她是非牟利組織「香港尋求庇護者及難民協會」（下稱「協會」）的創辦人之一，該會不收捐款，只接受物資捐助。「你見到有人倒下，你不會先分他是哪種膚色，才決定幫忙與否？對嗎？」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常辦講座，希望消弭偏見；就連住處，也選在難民聚居的元朗圍村，一住就是十年。在香港尋求庇護者不能合法工作，每月靠微薄援助生活。去年寒流襲港，一晚一位尋求庇護者熬不住嚴寒，致電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求救。原來這戶人連一張像樣的棉被都沒有。整個晚上，他們就不停煲熱水，靠蒸氣取暖。「難以想像這種事，在今天的香港發生。」跟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同樣關注尋求庇護者的研究助理蔡鳳儀（</w:t>
      </w:r>
      <w:r>
        <w:rPr>
          <w:rFonts w:hint="eastAsia"/>
          <w:lang w:eastAsia="zh-TW"/>
        </w:rPr>
        <w:t>Sharice</w:t>
      </w:r>
      <w:r>
        <w:rPr>
          <w:rFonts w:hint="eastAsia"/>
          <w:lang w:eastAsia="zh-TW"/>
        </w:rPr>
        <w:t>）慨嘆。</w:t>
      </w:r>
    </w:p>
    <w:p w:rsidR="00C83079" w:rsidRPr="00260F17" w:rsidRDefault="00C83079" w:rsidP="00260F17">
      <w:pPr>
        <w:spacing w:line="360" w:lineRule="auto"/>
        <w:rPr>
          <w:b/>
          <w:lang w:eastAsia="zh-TW"/>
        </w:rPr>
      </w:pPr>
      <w:r w:rsidRPr="00260F17">
        <w:rPr>
          <w:rFonts w:hint="eastAsia"/>
          <w:b/>
          <w:lang w:eastAsia="zh-TW"/>
        </w:rPr>
        <w:t>偏頗報道扭曲形象</w:t>
      </w:r>
    </w:p>
    <w:p w:rsidR="00C83079" w:rsidRDefault="00C83079" w:rsidP="00260F17">
      <w:pPr>
        <w:spacing w:line="360" w:lineRule="auto"/>
        <w:rPr>
          <w:lang w:eastAsia="zh-TW"/>
        </w:rPr>
      </w:pPr>
      <w:r>
        <w:rPr>
          <w:rFonts w:hint="eastAsia"/>
          <w:lang w:eastAsia="zh-TW"/>
        </w:rPr>
        <w:t>協會每月一次向尋求庇護者派發尿片和奶粉，每次出動，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都會自掏腰包購入物資。那天，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Sharice</w:t>
      </w:r>
      <w:r>
        <w:rPr>
          <w:rFonts w:hint="eastAsia"/>
          <w:lang w:eastAsia="zh-TW"/>
        </w:rPr>
        <w:t>就穿梭逼滿水貨客的阜財街藥房，買下廿多份奶粉及尿片。「奶粉在藥房買，平幾十蚊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！」精打細算的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比孩子媽媽更細心，在紀錄冊寫下大家需要的尿片型號和奶粉牌子。「小朋友奶粉牌子不能隨便換，否則他們不肯吃啊！」職員見慣這位「奶粉豪客」掃貨，都樂意借她手推車。連奶粉牌子這些細節都要處理，不累嗎？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「累到散呀！但一個人要到異地尋求庇護，已很不幸。我希望他們覺得香港人不是那麼涼薄，有人關心他們。」他們在公園派發物資，有自由行看見也跟着排隊，「笑得我。每次都有人來問。」</w:t>
      </w:r>
    </w:p>
    <w:p w:rsidR="00C83079" w:rsidRDefault="00C83079" w:rsidP="00260F17">
      <w:pPr>
        <w:spacing w:line="360" w:lineRule="auto"/>
        <w:rPr>
          <w:lang w:eastAsia="zh-TW"/>
        </w:rPr>
      </w:pPr>
      <w:r>
        <w:rPr>
          <w:rFonts w:hint="eastAsia"/>
          <w:lang w:eastAsia="zh-TW"/>
        </w:rPr>
        <w:t>支援尋求庇護者，吃力不討好。大眾認識少，但凡有少數族裔犯案，就有團體標籤他們為「假難民」、「嗰班南亞人」。去年三月油麻地便利店劫殺案，有團體一見疑犯是越南</w:t>
      </w:r>
      <w:r>
        <w:rPr>
          <w:rFonts w:hint="eastAsia"/>
          <w:lang w:eastAsia="zh-TW"/>
        </w:rPr>
        <w:lastRenderedPageBreak/>
        <w:t>人，就大張旗鼓說要遣返「假難民」、甚至說要開禁閉營。最後證實疑兇並非甚麼難民，而是有加拿大國籍的越南人，「不幫人不要緊，但不要害人嘛！由於媒體許多不實報道，那時大眾對難民及尋求庇護者印象很差。他們擔心自己真會被關在禁閉營，惶恐地叫我代為照顧孩子。聽到後很難過。」</w:t>
      </w:r>
      <w:r>
        <w:rPr>
          <w:lang w:eastAsia="zh-TW"/>
        </w:rPr>
        <w:t>Isabella</w:t>
      </w:r>
      <w:r>
        <w:rPr>
          <w:rFonts w:hint="eastAsia"/>
          <w:lang w:eastAsia="zh-TW"/>
        </w:rPr>
        <w:t>承認有少數尋求庇護者因極貧窮鋌而走險犯案，卻非外界所指的「希望在港食大茶飯」。「我認識的他們絕大部份誠實善良。我在村內定居十年，鄰居多是尋求庇護者，我從未被打劫騷擾。」</w:t>
      </w:r>
    </w:p>
    <w:p w:rsidR="00C83079" w:rsidRPr="00260F17" w:rsidRDefault="00C83079" w:rsidP="00260F17">
      <w:pPr>
        <w:spacing w:line="360" w:lineRule="auto"/>
        <w:rPr>
          <w:b/>
          <w:lang w:eastAsia="zh-TW"/>
        </w:rPr>
      </w:pPr>
      <w:r w:rsidRPr="00260F17">
        <w:rPr>
          <w:rFonts w:hint="eastAsia"/>
          <w:b/>
          <w:lang w:eastAsia="zh-TW"/>
        </w:rPr>
        <w:t>香港　好多好人</w:t>
      </w:r>
    </w:p>
    <w:p w:rsidR="00C83079" w:rsidRDefault="00C83079" w:rsidP="00260F17">
      <w:pPr>
        <w:spacing w:line="360" w:lineRule="auto"/>
        <w:rPr>
          <w:lang w:eastAsia="zh-TW"/>
        </w:rPr>
      </w:pPr>
      <w:r>
        <w:rPr>
          <w:rFonts w:hint="eastAsia"/>
          <w:lang w:eastAsia="zh-TW"/>
        </w:rPr>
        <w:t>「五個小孩的校長」呂麗紅，免費借出元崗幼稚園校舍作</w:t>
      </w:r>
      <w:r>
        <w:rPr>
          <w:lang w:eastAsia="zh-TW"/>
        </w:rPr>
        <w:t>Playgroup</w:t>
      </w:r>
      <w:r>
        <w:rPr>
          <w:rFonts w:hint="eastAsia"/>
          <w:lang w:eastAsia="zh-TW"/>
        </w:rPr>
        <w:t>場地，「工作上須聯絡她，我硬着頭皮借場地，她爽快答應：『無問題，大家都是幫有需要的小朋友啊！』」辦活動時，協會希望有機構贊助食物，朋友為她穿針引線認識深水埗明哥和華星冰室老闆簡文滌，兩位都願意贈送飯盒，甚至</w:t>
      </w:r>
      <w:r>
        <w:rPr>
          <w:lang w:eastAsia="zh-TW"/>
        </w:rPr>
        <w:t>Halal</w:t>
      </w:r>
      <w:r>
        <w:rPr>
          <w:rFonts w:hint="eastAsia"/>
          <w:lang w:eastAsia="zh-TW"/>
        </w:rPr>
        <w:t>清真食品。「很感激。香港，其實好多好人。」</w:t>
      </w:r>
    </w:p>
    <w:p w:rsidR="00C83079" w:rsidRDefault="00C83079" w:rsidP="00260F17">
      <w:pPr>
        <w:spacing w:line="360" w:lineRule="auto"/>
        <w:rPr>
          <w:lang w:eastAsia="zh-TW"/>
        </w:rPr>
      </w:pPr>
      <w:r>
        <w:rPr>
          <w:rFonts w:hint="eastAsia"/>
          <w:lang w:eastAsia="zh-TW"/>
        </w:rPr>
        <w:t>據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觀察多年，對尋求庇護者來說，物資困乏未算最苦，漫無目的的等待才真正蠶蝕靈魂。他們等候港府確認「免遣返聲請」，往往要十年八載，其間不可工作，每天唯一盼望就是入境署來電。「好些害了嚴重情緒病，有的更在港了結生命。」去年，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為一位在香港跳海自盡的尼泊爾尋求庇護者辦後事。「原來他沒身份證，死後不可在香港海域做撒灰儀式。」她苦笑說。最後她輾轉找到他居港的表兄弟，便把骨灰交託給他。</w:t>
      </w:r>
    </w:p>
    <w:p w:rsidR="00C83079" w:rsidRPr="00260F17" w:rsidRDefault="00C83079" w:rsidP="00260F17">
      <w:pPr>
        <w:spacing w:line="360" w:lineRule="auto"/>
        <w:rPr>
          <w:b/>
          <w:lang w:eastAsia="zh-TW"/>
        </w:rPr>
      </w:pPr>
      <w:r w:rsidRPr="00260F17">
        <w:rPr>
          <w:rFonts w:hint="eastAsia"/>
          <w:b/>
          <w:lang w:eastAsia="zh-TW"/>
        </w:rPr>
        <w:t>香港不是</w:t>
      </w:r>
      <w:r w:rsidRPr="00260F17">
        <w:rPr>
          <w:rFonts w:hint="eastAsia"/>
          <w:b/>
          <w:lang w:eastAsia="zh-TW"/>
        </w:rPr>
        <w:t>another city in China</w:t>
      </w:r>
    </w:p>
    <w:p w:rsidR="00C83079" w:rsidRDefault="00C83079" w:rsidP="00260F17">
      <w:pPr>
        <w:spacing w:line="360" w:lineRule="auto"/>
        <w:rPr>
          <w:lang w:eastAsia="zh-TW"/>
        </w:rPr>
      </w:pPr>
      <w:r>
        <w:rPr>
          <w:rFonts w:hint="eastAsia"/>
          <w:lang w:eastAsia="zh-TW"/>
        </w:rPr>
        <w:t>為尋求庇護者爭取福利，許多人會質疑：香港也有許多窮人，還去幫「其他」人？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在</w:t>
      </w:r>
      <w:r>
        <w:rPr>
          <w:rFonts w:hint="eastAsia"/>
          <w:lang w:eastAsia="zh-TW"/>
        </w:rPr>
        <w:t>facebook</w:t>
      </w:r>
      <w:r>
        <w:rPr>
          <w:rFonts w:hint="eastAsia"/>
          <w:lang w:eastAsia="zh-TW"/>
        </w:rPr>
        <w:t>不時收到反難民團體發給她的惡意留言。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苦笑說：「在我眼中，貧困長者、少數族裔、貧窮家庭……他們都值得幫，那是良知問題。我們不是常常自詡</w:t>
      </w:r>
      <w:r>
        <w:rPr>
          <w:rFonts w:hint="eastAsia"/>
          <w:lang w:eastAsia="zh-TW"/>
        </w:rPr>
        <w:t>international city</w:t>
      </w:r>
      <w:r>
        <w:rPr>
          <w:rFonts w:hint="eastAsia"/>
          <w:lang w:eastAsia="zh-TW"/>
        </w:rPr>
        <w:t>嗎？要說自己『國際化』，就該負起國際責任。否則香港不過是</w:t>
      </w:r>
      <w:r>
        <w:rPr>
          <w:rFonts w:hint="eastAsia"/>
          <w:lang w:eastAsia="zh-TW"/>
        </w:rPr>
        <w:t>another city in China</w:t>
      </w:r>
      <w:r>
        <w:rPr>
          <w:rFonts w:hint="eastAsia"/>
          <w:lang w:eastAsia="zh-TW"/>
        </w:rPr>
        <w:t>。」是有種人，知其不可為而為之。</w:t>
      </w:r>
      <w:r>
        <w:rPr>
          <w:rFonts w:hint="eastAsia"/>
          <w:lang w:eastAsia="zh-TW"/>
        </w:rPr>
        <w:t>Isabella</w:t>
      </w:r>
      <w:r>
        <w:rPr>
          <w:rFonts w:hint="eastAsia"/>
          <w:lang w:eastAsia="zh-TW"/>
        </w:rPr>
        <w:t>和她的同道人，正是。尋求庇護者</w:t>
      </w:r>
      <w:r>
        <w:rPr>
          <w:rFonts w:hint="eastAsia"/>
          <w:lang w:eastAsia="zh-TW"/>
        </w:rPr>
        <w:t>Ana</w:t>
      </w:r>
      <w:r>
        <w:rPr>
          <w:rFonts w:hint="eastAsia"/>
          <w:lang w:eastAsia="zh-TW"/>
        </w:rPr>
        <w:t>說：「感激她為我們做這麼多，否則我們在這裏的生活更難過。」</w:t>
      </w:r>
    </w:p>
    <w:p w:rsidR="00C83079" w:rsidRDefault="00260F17" w:rsidP="00260F17">
      <w:pPr>
        <w:spacing w:line="360" w:lineRule="auto"/>
        <w:rPr>
          <w:lang w:eastAsia="zh-TW"/>
        </w:rPr>
      </w:pPr>
      <w:r>
        <w:rPr>
          <w:rFonts w:eastAsia="DengXian" w:hint="eastAsia"/>
        </w:rPr>
        <w:t>We</w:t>
      </w:r>
      <w:r>
        <w:rPr>
          <w:lang w:eastAsia="zh-TW"/>
        </w:rPr>
        <w:t xml:space="preserve">bsite: </w:t>
      </w:r>
      <w:hyperlink r:id="rId6" w:history="1">
        <w:r w:rsidRPr="00C35C80">
          <w:rPr>
            <w:rStyle w:val="Hyperlink"/>
            <w:lang w:eastAsia="zh-TW"/>
          </w:rPr>
          <w:t>https://hk.lifestyle.appledaily.com/lifestyle/realtime/article/20170120/56190382</w:t>
        </w:r>
      </w:hyperlink>
    </w:p>
    <w:p w:rsidR="00260F17" w:rsidRPr="00260F17" w:rsidRDefault="00260F17" w:rsidP="00260F17">
      <w:pPr>
        <w:spacing w:line="360" w:lineRule="auto"/>
        <w:rPr>
          <w:lang w:eastAsia="zh-TW"/>
        </w:rPr>
      </w:pPr>
    </w:p>
    <w:sectPr w:rsidR="00260F17" w:rsidRPr="00260F1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66DA" w:rsidRDefault="000366DA" w:rsidP="00AC39DB">
      <w:pPr>
        <w:spacing w:after="0" w:line="240" w:lineRule="auto"/>
      </w:pPr>
      <w:r>
        <w:separator/>
      </w:r>
    </w:p>
  </w:endnote>
  <w:endnote w:type="continuationSeparator" w:id="0">
    <w:p w:rsidR="000366DA" w:rsidRDefault="000366DA" w:rsidP="00AC39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66DA" w:rsidRDefault="000366DA" w:rsidP="00AC39DB">
      <w:pPr>
        <w:spacing w:after="0" w:line="240" w:lineRule="auto"/>
      </w:pPr>
      <w:r>
        <w:separator/>
      </w:r>
    </w:p>
  </w:footnote>
  <w:footnote w:type="continuationSeparator" w:id="0">
    <w:p w:rsidR="000366DA" w:rsidRDefault="000366DA" w:rsidP="00AC39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zQHUpaGphZGRko6SsGpxcWZ+XkgBYa1AJtup3UsAAAA"/>
  </w:docVars>
  <w:rsids>
    <w:rsidRoot w:val="00C83079"/>
    <w:rsid w:val="000366DA"/>
    <w:rsid w:val="00260F17"/>
    <w:rsid w:val="004E636B"/>
    <w:rsid w:val="00947D4F"/>
    <w:rsid w:val="00AC39DB"/>
    <w:rsid w:val="00C83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D6000B4-7618-4FC5-96B7-BC809EA41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0F1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C39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9DB"/>
  </w:style>
  <w:style w:type="paragraph" w:styleId="Footer">
    <w:name w:val="footer"/>
    <w:basedOn w:val="Normal"/>
    <w:link w:val="FooterChar"/>
    <w:uiPriority w:val="99"/>
    <w:unhideWhenUsed/>
    <w:rsid w:val="00AC39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6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22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11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5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8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5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8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18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1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7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31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576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6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144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14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022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78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55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20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7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86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k.lifestyle.appledaily.com/lifestyle/realtime/article/20170120/5619038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Education University of Hong Kong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Qi [APS]</dc:creator>
  <cp:keywords/>
  <dc:description/>
  <cp:lastModifiedBy>CHENG, Qi [APS]</cp:lastModifiedBy>
  <cp:revision>2</cp:revision>
  <dcterms:created xsi:type="dcterms:W3CDTF">2019-06-13T01:08:00Z</dcterms:created>
  <dcterms:modified xsi:type="dcterms:W3CDTF">2019-06-17T01:56:00Z</dcterms:modified>
</cp:coreProperties>
</file>